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1" w:name="Xd8ff0e1ca20f34bbd5263a145fef2ea367c9a23"/>
    <w:p>
      <w:pPr>
        <w:pStyle w:val="Heading1"/>
      </w:pPr>
      <w:r>
        <w:t xml:space="preserve">INTERNSHIP APPLICATION LETTER FOR MILITARY OFFIC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srael Defense Forces (IDF) Officer Training Corps</w:t>
      </w:r>
      <w:r>
        <w:br/>
      </w:r>
      <w:r>
        <w:t xml:space="preserve">Tel Aviv Military District</w:t>
      </w:r>
      <w:r>
        <w:br/>
      </w:r>
      <w:r>
        <w:t xml:space="preserve">18 HaYarkon Street, Tel Aviv-Yafo, Israel</w:t>
      </w:r>
    </w:p>
    <w:bookmarkStart w:id="20" w:name="X2cae729694a5137b247e8fb4771012fff6cbf53"/>
    <w:p>
      <w:pPr>
        <w:pStyle w:val="Heading2"/>
      </w:pPr>
      <w:r>
        <w:t xml:space="preserve">Subject: Application for Internship in Military Officer Development Program at IDF Tel Aviv Headquarters</w:t>
      </w:r>
    </w:p>
    <w:p>
      <w:pPr>
        <w:pStyle w:val="FirstParagraph"/>
      </w:pPr>
      <w:r>
        <w:t xml:space="preserve">Dear Hiring Committee,</w:t>
      </w:r>
    </w:p>
    <w:p>
      <w:pPr>
        <w:pStyle w:val="BodyText"/>
      </w:pPr>
      <w:r>
        <w:t xml:space="preserve">I am writing with profound enthusiasm to submit my application for the Internship in Military Officer Development Program at the Israel Defense Forces (IDF) Headquarters in Tel Aviv. As a dedicated student of Strategic Leadership and International Security Studies at Tel Aviv University, I have long admired the IDF’s unparalleled commitment to defense innovation, ethical command structures, and its pivotal role in safeguarding Israel’s security. My academic rigor, leadership experiences during mandatory service in the Israeli National Service Program (Tzahar), and deep-rooted connection to Tel Aviv’s military-civilian ecosystem position me to contribute meaningfully to your esteemed institution.</w:t>
      </w:r>
    </w:p>
    <w:p>
      <w:pPr>
        <w:pStyle w:val="BodyText"/>
      </w:pPr>
      <w:r>
        <w:t xml:space="preserve">My journey toward becoming a future Military Officer began with active participation in the IDF’s Reserve Officer Training Corps while completing my bachelor’s degree. I served as a platoon leader in the Intelligence Corps’ Cyber Division during my National Service, where I managed cross-functional teams responsible for analyzing threat landscapes across critical infrastructure sectors. This experience instilled in me the importance of adaptive leadership under pressure—a cornerstone of effective command in Israel’s dynamic security environment. My academic research on asymmetric warfare strategies directly informs my understanding of how Tel Aviv serves as the nerve center for integrated defense operations, linking military intelligence, cyber capabilities, and rapid response systems across the nation.</w:t>
      </w:r>
    </w:p>
    <w:p>
      <w:pPr>
        <w:pStyle w:val="BodyText"/>
      </w:pPr>
      <w:r>
        <w:t xml:space="preserve">What drives my application to this specific</w:t>
      </w:r>
      <w:r>
        <w:t xml:space="preserve"> </w:t>
      </w:r>
      <w:r>
        <w:rPr>
          <w:bCs/>
          <w:b/>
        </w:rPr>
        <w:t xml:space="preserve">Internship Application Letter</w:t>
      </w:r>
      <w:r>
        <w:t xml:space="preserve"> </w:t>
      </w:r>
      <w:r>
        <w:t xml:space="preserve">opportunity is the unique convergence of strategic necessity and innovation in Israel’s military framework. Tel Aviv is not merely a location—it is the epicenter where cutting-edge technology meets operational excellence. I have followed with keen interest how IDF units stationed in Tel Aviv pioneered integrated drone surveillance systems during Operation Guardian of the Walls and developed AI-driven early-warning protocols for urban defense scenarios. This environment represents exactly where I wish to apply my skills: leveraging data analytics training from my degree to support tactical decision-making processes within a Military Officer framework.</w:t>
      </w:r>
    </w:p>
    <w:p>
      <w:pPr>
        <w:pStyle w:val="BodyText"/>
      </w:pPr>
      <w:r>
        <w:t xml:space="preserve">My academic background includes advanced coursework in Crisis Management, Geopolitical Risk Assessment, and Command &amp; Control Systems. During a recent semester exchange at the Hebrew University’s Center for Security Studies, I co-authored a research paper on "Urban Warfare Adaptation in Coastal Metropolises," which examined Tel Aviv’s role as both a target and an operational hub. This work required collaboration with retired IDF officers—many based in Tel Aviv—who emphasized the importance of field experience early in officer development. An internship under your mentorship would provide the crucial bridge between theoretical knowledge and real-world application that I seek to achieve.</w:t>
      </w:r>
    </w:p>
    <w:p>
      <w:pPr>
        <w:pStyle w:val="BodyText"/>
      </w:pPr>
      <w:r>
        <w:t xml:space="preserve">I am particularly drawn to the Tel Aviv-based internship due to its unparalleled access to Israel’s defense innovation ecosystem. The city hosts major R&amp;D facilities for cybersecurity (e.g., Check Point Software), drone technology (e.g., Aeronautics Defense Systems), and intelligence-sharing platforms—all directly supporting Military Officer training. My internship would not only contribute to operational readiness but also align with my goal of advancing the IDF’s technological edge in future conflicts. For example, I propose developing a resource map for new officers on Tel Aviv-based defense startups—identifying partnerships that enhance unit capabilities through commercial innovation.</w:t>
      </w:r>
    </w:p>
    <w:p>
      <w:pPr>
        <w:pStyle w:val="BodyText"/>
      </w:pPr>
      <w:r>
        <w:t xml:space="preserve">My commitment to Israel’s security is deeply personal. Born and raised in Tel Aviv-Yafo, I witnessed firsthand the resilience of our community during crises. My grandfather served as a company commander in the 1948 War; his stories of leadership during Jerusalem’s siege shaped my understanding that effective Military Officers must balance strategic vision with unwavering empathy for their troops and civilian populations. This ethos resonates with the IDF’s current emphasis on "Human Security" as a core principle—something I aim to uphold in every aspect of my service.</w:t>
      </w:r>
    </w:p>
    <w:p>
      <w:pPr>
        <w:pStyle w:val="BodyText"/>
      </w:pPr>
      <w:r>
        <w:t xml:space="preserve">I have attached my resume, academic transcripts, and a letter of recommendation from Professor Avi Cohen (Director, Center for Strategic Studies at Tel Aviv University), who oversaw my research project. My fluency in Hebrew (native), English (professional), and basic Arabic will facilitate seamless collaboration across diverse units within the Tel Aviv district. I am prepared to relocate immediately upon acceptance and can commit to a 6-month full-time internship beginning [Date].</w:t>
      </w:r>
    </w:p>
    <w:p>
      <w:pPr>
        <w:pStyle w:val="BodyText"/>
      </w:pPr>
      <w:r>
        <w:t xml:space="preserve">My ultimate aspiration is to become an officer who embodies the IDF’s dual mission: defending Israel with technical precision while fostering trust within our society. The opportunity to contribute during my internship at the Tel Aviv Headquarters would be a transformative step toward this goal. I am eager to discuss how my analytical skills, hands-on experience in intelligence operations, and profound connection to Tel Aviv’s military heritage can support your team’s objectives.</w:t>
      </w:r>
    </w:p>
    <w:p>
      <w:pPr>
        <w:pStyle w:val="BodyText"/>
      </w:pPr>
      <w:r>
        <w:t xml:space="preserve">Thank you for considering my application. I welcome the opportunity to discuss this internship further at your convenience and have included all required documentation for review. The IDF’s leadership in global defense innovation makes this the ideal place to begin my journey as a future Military Officer—and Tel Aviv, Israel remains the unparalleled setting where that journey must comm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Disclaimer:</w:t>
      </w:r>
      <w:r>
        <w:t xml:space="preserve"> </w:t>
      </w:r>
      <w:r>
        <w:t xml:space="preserve">This application is for the IDF's formal Officer Training Program (Talpiot, Maglan, or equivalent). Civilian internships in active military command roles do not exist under Israeli law; this letter references established IDF training pathways. Tel Aviv hosts major defense R&amp;D hubs and is the operational base for multiple IDF commands.</w:t>
      </w:r>
    </w:p>
    <w:p>
      <w:pPr>
        <w:pStyle w:val="BodyText"/>
      </w:pPr>
      <w:r>
        <w:rPr>
          <w:bCs/>
          <w:b/>
        </w:rPr>
        <w:t xml:space="preserve">Word Count:</w:t>
      </w:r>
      <w:r>
        <w:t xml:space="preserve"> </w:t>
      </w:r>
      <w:r>
        <w:t xml:space="preserve">89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litary Officer Position - Tel Aviv, Israel</dc:title>
  <dc:creator/>
  <dc:language>en</dc:language>
  <cp:keywords/>
  <dcterms:created xsi:type="dcterms:W3CDTF">2026-07-23T13:01:06Z</dcterms:created>
  <dcterms:modified xsi:type="dcterms:W3CDTF">2026-07-23T13:01:06Z</dcterms:modified>
</cp:coreProperties>
</file>

<file path=docProps/custom.xml><?xml version="1.0" encoding="utf-8"?>
<Properties xmlns="http://schemas.openxmlformats.org/officeDocument/2006/custom-properties" xmlns:vt="http://schemas.openxmlformats.org/officeDocument/2006/docPropsVTypes"/>
</file>